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6ABA4" w14:textId="65F73759" w:rsidR="0098520B" w:rsidRDefault="0098520B" w:rsidP="0098520B">
      <w:pPr>
        <w:spacing w:after="0"/>
      </w:pPr>
      <w:bookmarkStart w:id="0" w:name="_GoBack"/>
      <w:bookmarkEnd w:id="0"/>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00C6AE8D" w14:textId="4377CE99" w:rsidR="000F0903" w:rsidRDefault="007A1604" w:rsidP="00776416">
      <w:pPr>
        <w:pStyle w:val="Title"/>
      </w:pPr>
      <w:r w:rsidRPr="007A1604">
        <w:t>Continuous Quality Improvement Worksheet</w:t>
      </w:r>
    </w:p>
    <w:p w14:paraId="6DB4DFCF" w14:textId="77777777" w:rsidR="00AF16A4" w:rsidRPr="00AF16A4" w:rsidRDefault="00AF16A4" w:rsidP="00AF16A4">
      <w:pPr>
        <w:rPr>
          <w:color w:val="4D3733"/>
        </w:rPr>
      </w:pPr>
      <w:r w:rsidRPr="00AF16A4">
        <w:rPr>
          <w:color w:val="4D3733"/>
        </w:rPr>
        <w:t xml:space="preserve">Quality improvement in health care has continuously grown throughout the years. Health care team members frequently ask themselves, “How are we doing?” and “Can we do it better?” </w:t>
      </w:r>
    </w:p>
    <w:p w14:paraId="4EFB076D" w14:textId="77777777" w:rsidR="00AF16A4" w:rsidRPr="00AF16A4" w:rsidRDefault="00AF16A4" w:rsidP="00AF16A4">
      <w:pPr>
        <w:pStyle w:val="APACitation"/>
        <w:tabs>
          <w:tab w:val="left" w:pos="0"/>
        </w:tabs>
        <w:ind w:left="0" w:firstLine="0"/>
        <w:rPr>
          <w:color w:val="4D3733"/>
        </w:rPr>
      </w:pPr>
    </w:p>
    <w:p w14:paraId="0F58CAED" w14:textId="77777777" w:rsidR="00AF16A4" w:rsidRPr="00AF16A4" w:rsidRDefault="00AF16A4" w:rsidP="00AF16A4">
      <w:pPr>
        <w:pStyle w:val="APACitation"/>
        <w:tabs>
          <w:tab w:val="left" w:pos="0"/>
        </w:tabs>
        <w:ind w:left="0" w:firstLine="0"/>
        <w:rPr>
          <w:color w:val="4D3733"/>
        </w:rPr>
      </w:pPr>
      <w:r w:rsidRPr="00AF16A4">
        <w:rPr>
          <w:b/>
          <w:color w:val="4D3733"/>
        </w:rPr>
        <w:t xml:space="preserve">Complete </w:t>
      </w:r>
      <w:r w:rsidRPr="00AF16A4">
        <w:rPr>
          <w:color w:val="4D3733"/>
        </w:rPr>
        <w:t>Parts A and B.</w:t>
      </w:r>
    </w:p>
    <w:p w14:paraId="5C6D8FE8" w14:textId="77777777" w:rsidR="00AF16A4" w:rsidRPr="00AF16A4" w:rsidRDefault="00AF16A4" w:rsidP="00AF16A4">
      <w:pPr>
        <w:pStyle w:val="APACitation"/>
        <w:tabs>
          <w:tab w:val="left" w:pos="0"/>
        </w:tabs>
        <w:ind w:left="0" w:firstLine="0"/>
        <w:rPr>
          <w:b/>
          <w:color w:val="4D3733"/>
        </w:rPr>
      </w:pPr>
    </w:p>
    <w:p w14:paraId="72369EC1" w14:textId="77777777" w:rsidR="00AF16A4" w:rsidRPr="00AF16A4" w:rsidRDefault="00AF16A4" w:rsidP="00AF16A4">
      <w:pPr>
        <w:pStyle w:val="APACitation"/>
        <w:tabs>
          <w:tab w:val="left" w:pos="0"/>
        </w:tabs>
        <w:ind w:left="0" w:firstLine="0"/>
        <w:rPr>
          <w:b/>
          <w:color w:val="4D3733"/>
        </w:rPr>
      </w:pPr>
      <w:r w:rsidRPr="00AF16A4">
        <w:rPr>
          <w:b/>
          <w:color w:val="4D3733"/>
        </w:rPr>
        <w:t>Part A: Continuous Quality Improvement Timeline</w:t>
      </w:r>
    </w:p>
    <w:p w14:paraId="34754C66" w14:textId="77777777" w:rsidR="00AF16A4" w:rsidRPr="00AF16A4" w:rsidRDefault="00AF16A4" w:rsidP="00AF16A4">
      <w:pPr>
        <w:pStyle w:val="APACitation"/>
        <w:tabs>
          <w:tab w:val="left" w:pos="0"/>
        </w:tabs>
        <w:ind w:left="0" w:firstLine="0"/>
        <w:rPr>
          <w:b/>
          <w:color w:val="4D3733"/>
        </w:rPr>
      </w:pPr>
    </w:p>
    <w:p w14:paraId="1300A951" w14:textId="77777777" w:rsidR="00AF16A4" w:rsidRPr="00AF16A4" w:rsidRDefault="00AF16A4" w:rsidP="00AF16A4">
      <w:pPr>
        <w:pStyle w:val="APACitation"/>
        <w:tabs>
          <w:tab w:val="left" w:pos="0"/>
        </w:tabs>
        <w:ind w:left="0" w:firstLine="0"/>
        <w:rPr>
          <w:color w:val="4D3733"/>
        </w:rPr>
      </w:pPr>
      <w:r w:rsidRPr="00AF16A4">
        <w:rPr>
          <w:b/>
          <w:color w:val="4D3733"/>
        </w:rPr>
        <w:t xml:space="preserve">Research </w:t>
      </w:r>
      <w:r w:rsidRPr="00AF16A4">
        <w:rPr>
          <w:color w:val="4D3733"/>
        </w:rPr>
        <w:t xml:space="preserve">4 events that have influenced changes in quality improvement. </w:t>
      </w:r>
    </w:p>
    <w:p w14:paraId="1B6C4E1D" w14:textId="77777777" w:rsidR="00AF16A4" w:rsidRPr="00AF16A4" w:rsidRDefault="00AF16A4" w:rsidP="00AF16A4">
      <w:pPr>
        <w:pStyle w:val="APACitation"/>
        <w:tabs>
          <w:tab w:val="left" w:pos="0"/>
        </w:tabs>
        <w:ind w:left="0" w:firstLine="0"/>
        <w:rPr>
          <w:color w:val="4D3733"/>
        </w:rPr>
      </w:pPr>
    </w:p>
    <w:p w14:paraId="24FD5F2A" w14:textId="20C75949" w:rsidR="00AF16A4" w:rsidRPr="00AF16A4" w:rsidRDefault="00AF16A4" w:rsidP="00AF16A4">
      <w:pPr>
        <w:pStyle w:val="APACitation"/>
        <w:tabs>
          <w:tab w:val="left" w:pos="0"/>
        </w:tabs>
        <w:ind w:left="0" w:firstLine="0"/>
        <w:rPr>
          <w:color w:val="4D3733"/>
        </w:rPr>
      </w:pPr>
      <w:r w:rsidRPr="00AF16A4">
        <w:rPr>
          <w:b/>
          <w:color w:val="4D3733"/>
        </w:rPr>
        <w:t>Complete</w:t>
      </w:r>
      <w:r w:rsidRPr="00AF16A4">
        <w:rPr>
          <w:color w:val="4D3733"/>
        </w:rPr>
        <w:t xml:space="preserve"> the timeline below by </w:t>
      </w:r>
      <w:r w:rsidRPr="00AF16A4">
        <w:rPr>
          <w:b/>
          <w:color w:val="4D3733"/>
        </w:rPr>
        <w:t>listing</w:t>
      </w:r>
      <w:r w:rsidRPr="00AF16A4">
        <w:rPr>
          <w:color w:val="4D3733"/>
        </w:rPr>
        <w:t xml:space="preserve"> each event and </w:t>
      </w:r>
      <w:r w:rsidRPr="00AF16A4">
        <w:rPr>
          <w:b/>
          <w:color w:val="4D3733"/>
        </w:rPr>
        <w:t>writing</w:t>
      </w:r>
      <w:r w:rsidRPr="00AF16A4">
        <w:rPr>
          <w:color w:val="4D3733"/>
        </w:rPr>
        <w:t xml:space="preserve"> a 75- to 175-word summary discussing each event.</w:t>
      </w:r>
      <w:r w:rsidRPr="00AF16A4">
        <w:rPr>
          <w:color w:val="4D3733"/>
          <w:lang w:val="en"/>
        </w:rPr>
        <w:t xml:space="preserve"> Be clear and concise, use complete sen</w:t>
      </w:r>
      <w:r w:rsidR="009C0FA6">
        <w:rPr>
          <w:color w:val="4D3733"/>
          <w:lang w:val="en"/>
        </w:rPr>
        <w:t>tences, and use your own words.</w:t>
      </w:r>
    </w:p>
    <w:p w14:paraId="0DD2A36C" w14:textId="77777777" w:rsidR="00A87228" w:rsidRDefault="00A87228" w:rsidP="00DE1A94"/>
    <w:tbl>
      <w:tblPr>
        <w:tblpPr w:leftFromText="180" w:rightFromText="180" w:vertAnchor="text" w:horzAnchor="margin" w:tblpY="6"/>
        <w:tblW w:w="976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86" w:type="dxa"/>
          <w:left w:w="115" w:type="dxa"/>
          <w:bottom w:w="86" w:type="dxa"/>
          <w:right w:w="115" w:type="dxa"/>
        </w:tblCellMar>
        <w:tblLook w:val="04A0" w:firstRow="1" w:lastRow="0" w:firstColumn="1" w:lastColumn="0" w:noHBand="0" w:noVBand="1"/>
      </w:tblPr>
      <w:tblGrid>
        <w:gridCol w:w="2005"/>
        <w:gridCol w:w="7759"/>
      </w:tblGrid>
      <w:tr w:rsidR="00AF16A4" w:rsidRPr="008915AB" w14:paraId="183F0C7E" w14:textId="77777777" w:rsidTr="00E031F7">
        <w:trPr>
          <w:trHeight w:val="353"/>
        </w:trPr>
        <w:tc>
          <w:tcPr>
            <w:tcW w:w="9764" w:type="dxa"/>
            <w:gridSpan w:val="2"/>
            <w:shd w:val="clear" w:color="auto" w:fill="auto"/>
            <w:tcMar>
              <w:top w:w="86" w:type="dxa"/>
              <w:left w:w="115" w:type="dxa"/>
              <w:bottom w:w="86" w:type="dxa"/>
              <w:right w:w="115" w:type="dxa"/>
            </w:tcMar>
          </w:tcPr>
          <w:p w14:paraId="1CD7A76F" w14:textId="77777777" w:rsidR="00AF16A4" w:rsidRPr="00AF16A4" w:rsidRDefault="00AF16A4" w:rsidP="00E031F7">
            <w:pPr>
              <w:pStyle w:val="AssignmentsLevel1"/>
              <w:jc w:val="center"/>
              <w:rPr>
                <w:rStyle w:val="Strong"/>
                <w:bCs w:val="0"/>
                <w:color w:val="4D3733"/>
                <w:sz w:val="22"/>
                <w:szCs w:val="22"/>
                <w:lang w:val="en-US"/>
              </w:rPr>
            </w:pPr>
            <w:bookmarkStart w:id="1" w:name="TableColumn01"/>
            <w:bookmarkEnd w:id="1"/>
            <w:r w:rsidRPr="00AF16A4">
              <w:rPr>
                <w:rStyle w:val="Strong"/>
                <w:bCs w:val="0"/>
                <w:color w:val="4D3733"/>
                <w:sz w:val="22"/>
                <w:szCs w:val="22"/>
                <w:lang w:val="en-US"/>
              </w:rPr>
              <w:t>Continuous Quality Improvement in Health Care Timeline</w:t>
            </w:r>
          </w:p>
        </w:tc>
      </w:tr>
      <w:tr w:rsidR="00AF16A4" w:rsidRPr="008915AB" w14:paraId="4F80473C" w14:textId="77777777" w:rsidTr="00E031F7">
        <w:trPr>
          <w:trHeight w:val="291"/>
        </w:trPr>
        <w:tc>
          <w:tcPr>
            <w:tcW w:w="2005" w:type="dxa"/>
            <w:shd w:val="clear" w:color="auto" w:fill="auto"/>
            <w:tcMar>
              <w:top w:w="86" w:type="dxa"/>
              <w:left w:w="115" w:type="dxa"/>
              <w:bottom w:w="86" w:type="dxa"/>
              <w:right w:w="115" w:type="dxa"/>
            </w:tcMar>
          </w:tcPr>
          <w:p w14:paraId="45CEF5F8" w14:textId="77777777" w:rsidR="00AF16A4" w:rsidRPr="00AF16A4" w:rsidRDefault="00AF16A4" w:rsidP="00E031F7">
            <w:pPr>
              <w:pStyle w:val="AssignmentsLevel1"/>
              <w:rPr>
                <w:rStyle w:val="Strong"/>
                <w:bCs w:val="0"/>
                <w:color w:val="4D3733"/>
                <w:lang w:val="en-US"/>
              </w:rPr>
            </w:pPr>
            <w:r w:rsidRPr="00AF16A4">
              <w:rPr>
                <w:rStyle w:val="Strong"/>
                <w:bCs w:val="0"/>
                <w:color w:val="4D3733"/>
                <w:lang w:val="en-US"/>
              </w:rPr>
              <w:t>Date</w:t>
            </w:r>
          </w:p>
        </w:tc>
        <w:tc>
          <w:tcPr>
            <w:tcW w:w="7759" w:type="dxa"/>
            <w:shd w:val="clear" w:color="auto" w:fill="auto"/>
            <w:tcMar>
              <w:top w:w="86" w:type="dxa"/>
              <w:left w:w="115" w:type="dxa"/>
              <w:bottom w:w="86" w:type="dxa"/>
              <w:right w:w="115" w:type="dxa"/>
            </w:tcMar>
          </w:tcPr>
          <w:p w14:paraId="2FBF0DC7" w14:textId="77777777" w:rsidR="00AF16A4" w:rsidRPr="00AF16A4" w:rsidRDefault="00AF16A4" w:rsidP="00E031F7">
            <w:pPr>
              <w:pStyle w:val="AssignmentsLevel1"/>
              <w:rPr>
                <w:rStyle w:val="Strong"/>
                <w:bCs w:val="0"/>
                <w:color w:val="4D3733"/>
                <w:sz w:val="22"/>
                <w:szCs w:val="22"/>
                <w:lang w:val="en-US"/>
              </w:rPr>
            </w:pPr>
            <w:r w:rsidRPr="00AF16A4">
              <w:rPr>
                <w:rStyle w:val="Strong"/>
                <w:bCs w:val="0"/>
                <w:color w:val="4D3733"/>
                <w:sz w:val="22"/>
                <w:szCs w:val="22"/>
                <w:lang w:val="en-US"/>
              </w:rPr>
              <w:t>Event and Significance</w:t>
            </w:r>
          </w:p>
        </w:tc>
      </w:tr>
      <w:tr w:rsidR="00AF16A4" w:rsidRPr="008915AB" w14:paraId="01C6C45D" w14:textId="77777777" w:rsidTr="00AF16A4">
        <w:trPr>
          <w:trHeight w:val="249"/>
        </w:trPr>
        <w:tc>
          <w:tcPr>
            <w:tcW w:w="2005" w:type="dxa"/>
            <w:shd w:val="clear" w:color="auto" w:fill="FFFFFF"/>
            <w:tcMar>
              <w:top w:w="86" w:type="dxa"/>
              <w:left w:w="115" w:type="dxa"/>
              <w:bottom w:w="86" w:type="dxa"/>
              <w:right w:w="115" w:type="dxa"/>
            </w:tcMar>
          </w:tcPr>
          <w:p w14:paraId="0739AEA1" w14:textId="77777777" w:rsidR="00AF16A4" w:rsidRPr="00AF16A4" w:rsidRDefault="00AF16A4" w:rsidP="00E031F7">
            <w:pPr>
              <w:pStyle w:val="AssignmentsLevel1"/>
              <w:rPr>
                <w:rStyle w:val="Strong"/>
                <w:b w:val="0"/>
                <w:bCs w:val="0"/>
                <w:color w:val="4D3733"/>
              </w:rPr>
            </w:pPr>
          </w:p>
        </w:tc>
        <w:tc>
          <w:tcPr>
            <w:tcW w:w="7759" w:type="dxa"/>
            <w:shd w:val="clear" w:color="auto" w:fill="FFFFFF"/>
            <w:tcMar>
              <w:top w:w="86" w:type="dxa"/>
              <w:left w:w="115" w:type="dxa"/>
              <w:bottom w:w="86" w:type="dxa"/>
              <w:right w:w="115" w:type="dxa"/>
            </w:tcMar>
          </w:tcPr>
          <w:p w14:paraId="6460C13B" w14:textId="77777777" w:rsidR="00AF16A4" w:rsidRDefault="00AF16A4" w:rsidP="00E031F7">
            <w:pPr>
              <w:pStyle w:val="AssignmentsLevel1"/>
              <w:rPr>
                <w:rStyle w:val="Strong"/>
                <w:b w:val="0"/>
                <w:bCs w:val="0"/>
                <w:color w:val="4D3733"/>
                <w:lang w:val="en-US"/>
              </w:rPr>
            </w:pPr>
          </w:p>
          <w:p w14:paraId="4AED0432" w14:textId="77777777" w:rsidR="00AF16A4" w:rsidRPr="00AF16A4" w:rsidRDefault="00AF16A4" w:rsidP="00E031F7">
            <w:pPr>
              <w:pStyle w:val="AssignmentsLevel1"/>
              <w:rPr>
                <w:rStyle w:val="Strong"/>
                <w:b w:val="0"/>
                <w:bCs w:val="0"/>
                <w:color w:val="4D3733"/>
                <w:lang w:val="en-US"/>
              </w:rPr>
            </w:pPr>
          </w:p>
        </w:tc>
      </w:tr>
      <w:tr w:rsidR="00AF16A4" w:rsidRPr="008915AB" w14:paraId="10C262D7" w14:textId="77777777" w:rsidTr="00E031F7">
        <w:trPr>
          <w:trHeight w:val="362"/>
        </w:trPr>
        <w:tc>
          <w:tcPr>
            <w:tcW w:w="2005" w:type="dxa"/>
            <w:shd w:val="clear" w:color="auto" w:fill="FFFFFF"/>
            <w:tcMar>
              <w:top w:w="86" w:type="dxa"/>
              <w:left w:w="115" w:type="dxa"/>
              <w:bottom w:w="86" w:type="dxa"/>
              <w:right w:w="115" w:type="dxa"/>
            </w:tcMar>
          </w:tcPr>
          <w:p w14:paraId="4167E13A" w14:textId="77777777" w:rsidR="00AF16A4" w:rsidRPr="00AF16A4" w:rsidRDefault="00AF16A4" w:rsidP="00E031F7">
            <w:pPr>
              <w:pStyle w:val="AssignmentsLevel1"/>
              <w:rPr>
                <w:rStyle w:val="Strong"/>
                <w:b w:val="0"/>
                <w:bCs w:val="0"/>
                <w:color w:val="4D3733"/>
              </w:rPr>
            </w:pPr>
          </w:p>
        </w:tc>
        <w:tc>
          <w:tcPr>
            <w:tcW w:w="7759" w:type="dxa"/>
            <w:shd w:val="clear" w:color="auto" w:fill="FFFFFF"/>
            <w:tcMar>
              <w:top w:w="86" w:type="dxa"/>
              <w:left w:w="115" w:type="dxa"/>
              <w:bottom w:w="86" w:type="dxa"/>
              <w:right w:w="115" w:type="dxa"/>
            </w:tcMar>
          </w:tcPr>
          <w:p w14:paraId="493845D0" w14:textId="77777777" w:rsidR="00AF16A4" w:rsidRPr="00AF16A4" w:rsidRDefault="00AF16A4" w:rsidP="00E031F7">
            <w:pPr>
              <w:pStyle w:val="AssignmentsLevel1"/>
              <w:rPr>
                <w:rStyle w:val="Strong"/>
                <w:b w:val="0"/>
                <w:bCs w:val="0"/>
                <w:color w:val="4D3733"/>
              </w:rPr>
            </w:pPr>
          </w:p>
          <w:p w14:paraId="4F97E1E8" w14:textId="77777777" w:rsidR="00AF16A4" w:rsidRPr="00AF16A4" w:rsidRDefault="00AF16A4" w:rsidP="00E031F7">
            <w:pPr>
              <w:pStyle w:val="AssignmentsLevel1"/>
              <w:rPr>
                <w:rStyle w:val="Strong"/>
                <w:b w:val="0"/>
                <w:bCs w:val="0"/>
                <w:color w:val="4D3733"/>
              </w:rPr>
            </w:pPr>
          </w:p>
        </w:tc>
      </w:tr>
      <w:tr w:rsidR="00AF16A4" w:rsidRPr="008915AB" w14:paraId="3791D813" w14:textId="77777777" w:rsidTr="00E031F7">
        <w:trPr>
          <w:trHeight w:val="329"/>
        </w:trPr>
        <w:tc>
          <w:tcPr>
            <w:tcW w:w="2005" w:type="dxa"/>
            <w:shd w:val="clear" w:color="auto" w:fill="FFFFFF"/>
            <w:tcMar>
              <w:top w:w="86" w:type="dxa"/>
              <w:left w:w="115" w:type="dxa"/>
              <w:bottom w:w="86" w:type="dxa"/>
              <w:right w:w="115" w:type="dxa"/>
            </w:tcMar>
          </w:tcPr>
          <w:p w14:paraId="0C56989E" w14:textId="77777777" w:rsidR="00AF16A4" w:rsidRPr="00AF16A4" w:rsidRDefault="00AF16A4" w:rsidP="00E031F7">
            <w:pPr>
              <w:pStyle w:val="AssignmentsLevel1"/>
              <w:rPr>
                <w:rStyle w:val="Strong"/>
                <w:b w:val="0"/>
                <w:bCs w:val="0"/>
                <w:color w:val="4D3733"/>
              </w:rPr>
            </w:pPr>
          </w:p>
        </w:tc>
        <w:tc>
          <w:tcPr>
            <w:tcW w:w="7759" w:type="dxa"/>
            <w:shd w:val="clear" w:color="auto" w:fill="FFFFFF"/>
            <w:tcMar>
              <w:top w:w="86" w:type="dxa"/>
              <w:left w:w="115" w:type="dxa"/>
              <w:bottom w:w="86" w:type="dxa"/>
              <w:right w:w="115" w:type="dxa"/>
            </w:tcMar>
          </w:tcPr>
          <w:p w14:paraId="07C0D317" w14:textId="77777777" w:rsidR="00AF16A4" w:rsidRPr="00AF16A4" w:rsidRDefault="00AF16A4" w:rsidP="00E031F7">
            <w:pPr>
              <w:pStyle w:val="AssignmentsLevel1"/>
              <w:rPr>
                <w:rStyle w:val="Strong"/>
                <w:b w:val="0"/>
                <w:bCs w:val="0"/>
                <w:color w:val="4D3733"/>
              </w:rPr>
            </w:pPr>
          </w:p>
          <w:p w14:paraId="0B6EDFF1" w14:textId="77777777" w:rsidR="00AF16A4" w:rsidRPr="00AF16A4" w:rsidRDefault="00AF16A4" w:rsidP="00E031F7">
            <w:pPr>
              <w:pStyle w:val="AssignmentsLevel1"/>
              <w:rPr>
                <w:rStyle w:val="Strong"/>
                <w:b w:val="0"/>
                <w:bCs w:val="0"/>
                <w:color w:val="4D3733"/>
              </w:rPr>
            </w:pPr>
          </w:p>
        </w:tc>
      </w:tr>
      <w:tr w:rsidR="00AF16A4" w:rsidRPr="008915AB" w14:paraId="4AA64579" w14:textId="77777777" w:rsidTr="00E031F7">
        <w:trPr>
          <w:trHeight w:val="329"/>
        </w:trPr>
        <w:tc>
          <w:tcPr>
            <w:tcW w:w="2005" w:type="dxa"/>
            <w:shd w:val="clear" w:color="auto" w:fill="FFFFFF"/>
            <w:tcMar>
              <w:top w:w="86" w:type="dxa"/>
              <w:left w:w="115" w:type="dxa"/>
              <w:bottom w:w="86" w:type="dxa"/>
              <w:right w:w="115" w:type="dxa"/>
            </w:tcMar>
          </w:tcPr>
          <w:p w14:paraId="711B1B3B" w14:textId="77777777" w:rsidR="00AF16A4" w:rsidRPr="00AF16A4" w:rsidRDefault="00AF16A4" w:rsidP="00E031F7">
            <w:pPr>
              <w:pStyle w:val="AssignmentsLevel1"/>
              <w:rPr>
                <w:rStyle w:val="Strong"/>
                <w:b w:val="0"/>
                <w:bCs w:val="0"/>
                <w:color w:val="4D3733"/>
              </w:rPr>
            </w:pPr>
          </w:p>
        </w:tc>
        <w:tc>
          <w:tcPr>
            <w:tcW w:w="7759" w:type="dxa"/>
            <w:shd w:val="clear" w:color="auto" w:fill="FFFFFF"/>
            <w:tcMar>
              <w:top w:w="86" w:type="dxa"/>
              <w:left w:w="115" w:type="dxa"/>
              <w:bottom w:w="86" w:type="dxa"/>
              <w:right w:w="115" w:type="dxa"/>
            </w:tcMar>
          </w:tcPr>
          <w:p w14:paraId="37F08777" w14:textId="77777777" w:rsidR="00AF16A4" w:rsidRPr="00AF16A4" w:rsidRDefault="00AF16A4" w:rsidP="00E031F7">
            <w:pPr>
              <w:pStyle w:val="AssignmentsLevel1"/>
              <w:rPr>
                <w:rStyle w:val="Strong"/>
                <w:b w:val="0"/>
                <w:bCs w:val="0"/>
                <w:color w:val="4D3733"/>
              </w:rPr>
            </w:pPr>
          </w:p>
          <w:p w14:paraId="7EACEA52" w14:textId="77777777" w:rsidR="00AF16A4" w:rsidRPr="00AF16A4" w:rsidRDefault="00AF16A4" w:rsidP="00E031F7">
            <w:pPr>
              <w:pStyle w:val="AssignmentsLevel1"/>
              <w:rPr>
                <w:rStyle w:val="Strong"/>
                <w:b w:val="0"/>
                <w:bCs w:val="0"/>
                <w:color w:val="4D3733"/>
              </w:rPr>
            </w:pPr>
          </w:p>
        </w:tc>
      </w:tr>
    </w:tbl>
    <w:p w14:paraId="283205C8" w14:textId="529C4278" w:rsidR="00B7574F" w:rsidRDefault="00B7574F" w:rsidP="007A0EAB">
      <w:pPr>
        <w:rPr>
          <w:b/>
        </w:rPr>
      </w:pPr>
    </w:p>
    <w:p w14:paraId="1F807CA1" w14:textId="77777777" w:rsidR="00AF16A4" w:rsidRPr="00AF16A4" w:rsidRDefault="00AF16A4" w:rsidP="00AF16A4">
      <w:pPr>
        <w:pStyle w:val="AssignmentsLevel1"/>
        <w:rPr>
          <w:b/>
          <w:color w:val="4D3733"/>
          <w:lang w:val="en-US"/>
        </w:rPr>
      </w:pPr>
      <w:r w:rsidRPr="00AF16A4">
        <w:rPr>
          <w:b/>
          <w:bCs/>
          <w:color w:val="4D3733"/>
          <w:lang w:val="en-US"/>
        </w:rPr>
        <w:t xml:space="preserve">Part B: </w:t>
      </w:r>
      <w:r w:rsidRPr="00AF16A4">
        <w:rPr>
          <w:b/>
          <w:color w:val="4D3733"/>
        </w:rPr>
        <w:t xml:space="preserve">Continuous Quality Improvement </w:t>
      </w:r>
      <w:r w:rsidRPr="00AF16A4">
        <w:rPr>
          <w:b/>
          <w:color w:val="4D3733"/>
          <w:lang w:val="en-US"/>
        </w:rPr>
        <w:t>Reflection</w:t>
      </w:r>
    </w:p>
    <w:p w14:paraId="1F39FAA4" w14:textId="77777777" w:rsidR="00AF16A4" w:rsidRPr="00AF16A4" w:rsidRDefault="00AF16A4" w:rsidP="00AF16A4">
      <w:pPr>
        <w:pStyle w:val="AssignmentsLevel1"/>
        <w:rPr>
          <w:b/>
          <w:color w:val="4D3733"/>
          <w:lang w:val="en-US"/>
        </w:rPr>
      </w:pPr>
    </w:p>
    <w:p w14:paraId="0E512A5E" w14:textId="77777777" w:rsidR="00AF16A4" w:rsidRPr="00AF16A4" w:rsidRDefault="00AF16A4" w:rsidP="00AF16A4">
      <w:pPr>
        <w:tabs>
          <w:tab w:val="left" w:pos="-720"/>
        </w:tabs>
        <w:rPr>
          <w:color w:val="4D3733"/>
          <w:lang w:val="en"/>
        </w:rPr>
      </w:pPr>
      <w:r w:rsidRPr="00AF16A4">
        <w:rPr>
          <w:b/>
          <w:color w:val="4D3733"/>
          <w:lang w:val="en"/>
        </w:rPr>
        <w:t xml:space="preserve">Write </w:t>
      </w:r>
      <w:r w:rsidRPr="00AF16A4">
        <w:rPr>
          <w:color w:val="4D3733"/>
          <w:lang w:val="en"/>
        </w:rPr>
        <w:t>a 90- to 175-word reflection summarizing how the outcome of the events identified in the timeline above ensure continuous quality improvement in the health care industry. Be clear and concise, use complete sentences, and use your own words. Follow standard grammar rules and provide examples where appropriate to support your summary.</w:t>
      </w:r>
    </w:p>
    <w:p w14:paraId="5AD301E2" w14:textId="77777777" w:rsidR="00AF16A4" w:rsidRPr="00AF16A4" w:rsidRDefault="00AF16A4" w:rsidP="00AF16A4">
      <w:pPr>
        <w:pStyle w:val="AssignmentsLevel1"/>
        <w:rPr>
          <w:b/>
          <w:bCs/>
          <w:color w:val="4D3733"/>
          <w:lang w:val="en-US"/>
        </w:rPr>
      </w:pPr>
    </w:p>
    <w:p w14:paraId="693E9CEC" w14:textId="69E9731C" w:rsidR="00A171BD" w:rsidRPr="00AF16A4" w:rsidRDefault="00AF16A4" w:rsidP="00AF16A4">
      <w:pPr>
        <w:pStyle w:val="AssignmentsLevel1"/>
        <w:rPr>
          <w:color w:val="4D3733"/>
        </w:rPr>
      </w:pPr>
      <w:r>
        <w:rPr>
          <w:b/>
          <w:bCs/>
          <w:color w:val="4D3733"/>
          <w:lang w:val="en-US"/>
        </w:rPr>
        <w:t>Cite</w:t>
      </w:r>
      <w:r w:rsidRPr="00AF16A4">
        <w:rPr>
          <w:color w:val="4D3733"/>
        </w:rPr>
        <w:t xml:space="preserve"> at least </w:t>
      </w:r>
      <w:r w:rsidRPr="00AF16A4">
        <w:rPr>
          <w:color w:val="4D3733"/>
          <w:lang w:val="en-US"/>
        </w:rPr>
        <w:t>3</w:t>
      </w:r>
      <w:r w:rsidRPr="00AF16A4">
        <w:rPr>
          <w:color w:val="4D3733"/>
        </w:rPr>
        <w:t xml:space="preserve"> peer-reviewed</w:t>
      </w:r>
      <w:r w:rsidRPr="00AF16A4">
        <w:rPr>
          <w:color w:val="4D3733"/>
          <w:lang w:val="en-US"/>
        </w:rPr>
        <w:t xml:space="preserve">, </w:t>
      </w:r>
      <w:r w:rsidRPr="00AF16A4">
        <w:rPr>
          <w:color w:val="4D3733"/>
        </w:rPr>
        <w:t>scholarly</w:t>
      </w:r>
      <w:r w:rsidRPr="00AF16A4">
        <w:rPr>
          <w:color w:val="4D3733"/>
          <w:lang w:val="en-US"/>
        </w:rPr>
        <w:t>, or similar</w:t>
      </w:r>
      <w:r w:rsidRPr="00AF16A4">
        <w:rPr>
          <w:color w:val="4D3733"/>
        </w:rPr>
        <w:t xml:space="preserve"> reference</w:t>
      </w:r>
      <w:r w:rsidRPr="00AF16A4">
        <w:rPr>
          <w:color w:val="4D3733"/>
          <w:lang w:val="en-US"/>
        </w:rPr>
        <w:t>s</w:t>
      </w:r>
      <w:r w:rsidRPr="00AF16A4">
        <w:rPr>
          <w:color w:val="4D3733"/>
        </w:rPr>
        <w:t xml:space="preserve"> and your textbook to support the content discussed in your timeline and summary.</w:t>
      </w:r>
    </w:p>
    <w:sectPr w:rsidR="00A171BD" w:rsidRPr="00AF16A4"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B62EF" w14:textId="77777777" w:rsidR="00311493" w:rsidRDefault="00311493" w:rsidP="000F0903">
      <w:pPr>
        <w:spacing w:after="0"/>
      </w:pPr>
      <w:r>
        <w:separator/>
      </w:r>
    </w:p>
  </w:endnote>
  <w:endnote w:type="continuationSeparator" w:id="0">
    <w:p w14:paraId="1CC38D66" w14:textId="77777777" w:rsidR="00311493" w:rsidRDefault="00311493" w:rsidP="000F0903">
      <w:pPr>
        <w:spacing w:after="0"/>
      </w:pPr>
      <w:r>
        <w:continuationSeparator/>
      </w:r>
    </w:p>
  </w:endnote>
  <w:endnote w:type="continuationNotice" w:id="1">
    <w:p w14:paraId="46BA8D06" w14:textId="77777777" w:rsidR="00311493" w:rsidRDefault="003114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Roboto Medium">
    <w:panose1 w:val="02000000000000000000"/>
    <w:charset w:val="00"/>
    <w:family w:val="auto"/>
    <w:pitch w:val="variable"/>
    <w:sig w:usb0="E0000AFF" w:usb1="5000217F" w:usb2="00000021" w:usb3="00000000" w:csb0="0000019F" w:csb1="00000000"/>
  </w:font>
  <w:font w:name="Roboto">
    <w:altName w:val="Times New Roman"/>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0D2A" w14:textId="12474F19" w:rsidR="002901D9" w:rsidRPr="00B9595A" w:rsidRDefault="002901D9" w:rsidP="184C0106">
    <w:pPr>
      <w:pStyle w:val="Footer"/>
      <w:jc w:val="center"/>
      <w:rPr>
        <w:sz w:val="16"/>
        <w:szCs w:val="16"/>
      </w:rPr>
    </w:pPr>
    <w:r w:rsidRPr="184C0106">
      <w:rPr>
        <w:sz w:val="16"/>
        <w:szCs w:val="16"/>
      </w:rPr>
      <w:t>Copyright</w:t>
    </w:r>
    <w:r>
      <w:rPr>
        <w:sz w:val="16"/>
        <w:szCs w:val="16"/>
      </w:rPr>
      <w:t>©</w:t>
    </w:r>
    <w:r w:rsidRPr="184C0106">
      <w:rPr>
        <w:sz w:val="16"/>
        <w:szCs w:val="16"/>
      </w:rPr>
      <w:t xml:space="preserve"> 20</w:t>
    </w:r>
    <w:r w:rsidR="00A87228">
      <w:rPr>
        <w:sz w:val="16"/>
        <w:szCs w:val="16"/>
      </w:rPr>
      <w:t>19</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A2A9" w14:textId="7537B3DC" w:rsidR="002901D9" w:rsidRPr="00B9595A" w:rsidRDefault="002901D9" w:rsidP="184C0106">
    <w:pPr>
      <w:pStyle w:val="Footer"/>
      <w:jc w:val="center"/>
      <w:rPr>
        <w:sz w:val="16"/>
        <w:szCs w:val="16"/>
      </w:rPr>
    </w:pPr>
    <w:r w:rsidRPr="184C0106">
      <w:rPr>
        <w:sz w:val="16"/>
        <w:szCs w:val="16"/>
      </w:rPr>
      <w:t>Copyright</w:t>
    </w:r>
    <w:r>
      <w:rPr>
        <w:sz w:val="16"/>
        <w:szCs w:val="16"/>
      </w:rPr>
      <w:t>©</w:t>
    </w:r>
    <w:r w:rsidRPr="184C0106">
      <w:rPr>
        <w:sz w:val="16"/>
        <w:szCs w:val="16"/>
      </w:rPr>
      <w:t xml:space="preserve"> 20</w:t>
    </w:r>
    <w:r w:rsidR="00A87228">
      <w:rPr>
        <w:sz w:val="16"/>
        <w:szCs w:val="16"/>
      </w:rPr>
      <w:t>19</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859E87" w14:textId="77777777" w:rsidR="00311493" w:rsidRDefault="00311493" w:rsidP="000F0903">
      <w:pPr>
        <w:spacing w:after="0"/>
      </w:pPr>
      <w:r>
        <w:separator/>
      </w:r>
    </w:p>
  </w:footnote>
  <w:footnote w:type="continuationSeparator" w:id="0">
    <w:p w14:paraId="46094DBB" w14:textId="77777777" w:rsidR="00311493" w:rsidRDefault="00311493" w:rsidP="000F0903">
      <w:pPr>
        <w:spacing w:after="0"/>
      </w:pPr>
      <w:r>
        <w:continuationSeparator/>
      </w:r>
    </w:p>
  </w:footnote>
  <w:footnote w:type="continuationNotice" w:id="1">
    <w:p w14:paraId="5AADF9CC" w14:textId="77777777" w:rsidR="00311493" w:rsidRDefault="0031149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CE977" w14:textId="2B913720" w:rsidR="002901D9" w:rsidRDefault="007A1604" w:rsidP="007A1604">
    <w:pPr>
      <w:spacing w:after="0"/>
      <w:ind w:left="5400"/>
      <w:jc w:val="right"/>
    </w:pPr>
    <w:r w:rsidRPr="007A1604">
      <w:t>Continuous Quality Improvement Worksheet</w:t>
    </w:r>
  </w:p>
  <w:p w14:paraId="76B54142" w14:textId="642244B1" w:rsidR="002901D9" w:rsidRDefault="00A87228" w:rsidP="00B9595A">
    <w:pPr>
      <w:spacing w:after="0"/>
      <w:ind w:left="8190"/>
      <w:jc w:val="right"/>
    </w:pPr>
    <w:r>
      <w:t>HCS</w:t>
    </w:r>
    <w:r w:rsidR="002901D9">
      <w:t>/</w:t>
    </w:r>
    <w:r>
      <w:t>451 v</w:t>
    </w:r>
    <w:r w:rsidR="00A171BD">
      <w:t>9</w:t>
    </w:r>
  </w:p>
  <w:p w14:paraId="229588AC" w14:textId="1BE4DAF9" w:rsidR="002901D9" w:rsidRPr="004B3024" w:rsidRDefault="002901D9" w:rsidP="00B9595A">
    <w:pPr>
      <w:spacing w:after="0"/>
      <w:ind w:left="819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AF16A4">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AF16A4">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960EC" w14:textId="464E05E3" w:rsidR="002901D9" w:rsidRDefault="00A87228" w:rsidP="00B9595A">
    <w:pPr>
      <w:pStyle w:val="Header"/>
      <w:jc w:val="right"/>
    </w:pPr>
    <w:r>
      <w:t>HCS</w:t>
    </w:r>
    <w:r w:rsidR="002901D9">
      <w:t>/</w:t>
    </w:r>
    <w:r>
      <w:t>45</w:t>
    </w:r>
    <w:r w:rsidR="00091502">
      <w:t>1</w:t>
    </w:r>
    <w:r w:rsidR="002901D9">
      <w:t xml:space="preserve"> v</w:t>
    </w:r>
    <w:r w:rsidR="00091502">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4FAGkPo5YtAAAA"/>
  </w:docVars>
  <w:rsids>
    <w:rsidRoot w:val="00B7574F"/>
    <w:rsid w:val="00091502"/>
    <w:rsid w:val="000A1BAD"/>
    <w:rsid w:val="000C0803"/>
    <w:rsid w:val="000C2C6A"/>
    <w:rsid w:val="000D2169"/>
    <w:rsid w:val="000F0903"/>
    <w:rsid w:val="0013181E"/>
    <w:rsid w:val="001602BB"/>
    <w:rsid w:val="001A2683"/>
    <w:rsid w:val="001C098D"/>
    <w:rsid w:val="00200F3E"/>
    <w:rsid w:val="00201214"/>
    <w:rsid w:val="00207997"/>
    <w:rsid w:val="00224434"/>
    <w:rsid w:val="00250EB0"/>
    <w:rsid w:val="00270C10"/>
    <w:rsid w:val="002901D9"/>
    <w:rsid w:val="00311493"/>
    <w:rsid w:val="0033144D"/>
    <w:rsid w:val="00377506"/>
    <w:rsid w:val="00427F4C"/>
    <w:rsid w:val="004500DE"/>
    <w:rsid w:val="005002EC"/>
    <w:rsid w:val="00532293"/>
    <w:rsid w:val="00546A6C"/>
    <w:rsid w:val="005702EF"/>
    <w:rsid w:val="005F5BC8"/>
    <w:rsid w:val="00654497"/>
    <w:rsid w:val="0066315B"/>
    <w:rsid w:val="00776416"/>
    <w:rsid w:val="007A0EAB"/>
    <w:rsid w:val="007A1604"/>
    <w:rsid w:val="00935086"/>
    <w:rsid w:val="00935F80"/>
    <w:rsid w:val="0098520B"/>
    <w:rsid w:val="009C0FA6"/>
    <w:rsid w:val="009C241D"/>
    <w:rsid w:val="009C48ED"/>
    <w:rsid w:val="009D3141"/>
    <w:rsid w:val="009E0D9C"/>
    <w:rsid w:val="00A03896"/>
    <w:rsid w:val="00A12B03"/>
    <w:rsid w:val="00A14190"/>
    <w:rsid w:val="00A171BD"/>
    <w:rsid w:val="00A621B0"/>
    <w:rsid w:val="00A674C0"/>
    <w:rsid w:val="00A87228"/>
    <w:rsid w:val="00AF16A4"/>
    <w:rsid w:val="00B10541"/>
    <w:rsid w:val="00B1207F"/>
    <w:rsid w:val="00B3325E"/>
    <w:rsid w:val="00B7574F"/>
    <w:rsid w:val="00B9595A"/>
    <w:rsid w:val="00BA5721"/>
    <w:rsid w:val="00C032FD"/>
    <w:rsid w:val="00C610B2"/>
    <w:rsid w:val="00CC6145"/>
    <w:rsid w:val="00D01C72"/>
    <w:rsid w:val="00D2123C"/>
    <w:rsid w:val="00DA2EA0"/>
    <w:rsid w:val="00DE1A94"/>
    <w:rsid w:val="00E22A18"/>
    <w:rsid w:val="00E22D25"/>
    <w:rsid w:val="00E65CEA"/>
    <w:rsid w:val="00EC020F"/>
    <w:rsid w:val="00ED01FB"/>
    <w:rsid w:val="00F7576F"/>
    <w:rsid w:val="00FF6339"/>
    <w:rsid w:val="17072597"/>
    <w:rsid w:val="184C0106"/>
    <w:rsid w:val="26788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98520B"/>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98520B"/>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signmentsLevel1">
    <w:name w:val="Assignments Level 1"/>
    <w:basedOn w:val="Normal"/>
    <w:link w:val="AssignmentsLevel1Char"/>
    <w:qFormat/>
    <w:rsid w:val="00A87228"/>
    <w:pPr>
      <w:widowControl w:val="0"/>
      <w:spacing w:after="0"/>
    </w:pPr>
    <w:rPr>
      <w:rFonts w:eastAsia="Times New Roman" w:cs="Times New Roman"/>
      <w:color w:val="auto"/>
      <w:szCs w:val="20"/>
      <w:lang w:val="x-none" w:eastAsia="x-none"/>
    </w:rPr>
  </w:style>
  <w:style w:type="character" w:customStyle="1" w:styleId="AssignmentsLevel1Char">
    <w:name w:val="Assignments Level 1 Char"/>
    <w:link w:val="AssignmentsLevel1"/>
    <w:rsid w:val="00A87228"/>
    <w:rPr>
      <w:rFonts w:ascii="Arial" w:eastAsia="Times New Roman" w:hAnsi="Arial" w:cs="Times New Roman"/>
      <w:sz w:val="20"/>
      <w:szCs w:val="20"/>
      <w:lang w:val="x-none" w:eastAsia="x-none"/>
    </w:rPr>
  </w:style>
  <w:style w:type="character" w:styleId="Strong">
    <w:name w:val="Strong"/>
    <w:qFormat/>
    <w:rsid w:val="00A87228"/>
    <w:rPr>
      <w:b/>
      <w:bCs/>
    </w:rPr>
  </w:style>
  <w:style w:type="paragraph" w:customStyle="1" w:styleId="APACitation">
    <w:name w:val="APA Citation"/>
    <w:basedOn w:val="Normal"/>
    <w:next w:val="Normal"/>
    <w:qFormat/>
    <w:rsid w:val="00AF16A4"/>
    <w:pPr>
      <w:widowControl w:val="0"/>
      <w:spacing w:after="0"/>
      <w:ind w:left="360" w:hanging="360"/>
    </w:pPr>
    <w:rPr>
      <w:rFonts w:eastAsia="Times New Roman" w:cs="Arial"/>
      <w:color w:val="00000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676D0-FB3F-40CE-AEE1-D157033283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4738574C-278E-4052-8172-41B352921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78</Words>
  <Characters>101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David Jenny</cp:lastModifiedBy>
  <cp:revision>8</cp:revision>
  <dcterms:created xsi:type="dcterms:W3CDTF">2019-01-10T21:12:00Z</dcterms:created>
  <dcterms:modified xsi:type="dcterms:W3CDTF">2019-07-25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